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INFORMATION CONTAINED IN COURSE DESCRIPTORS CANNOT BE CHANGED WITHOUT BOARD OF STUDIES 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0FE451CD" w14:textId="24D38974" w:rsidR="000D50B9" w:rsidRDefault="000D50B9" w:rsidP="009562F0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/>
          <w:smallCaps/>
          <w:sz w:val="22"/>
          <w:szCs w:val="22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10664E49" w14:textId="38C97D2A" w:rsidR="000D50B9" w:rsidRPr="009A01B8" w:rsidRDefault="000D50B9" w:rsidP="009562F0">
      <w:pPr>
        <w:pStyle w:val="Heading8"/>
        <w:tabs>
          <w:tab w:val="left" w:pos="1985"/>
        </w:tabs>
        <w:rPr>
          <w:rFonts w:ascii="Arial" w:hAnsi="Arial" w:cs="Arial"/>
          <w:bCs/>
          <w:sz w:val="22"/>
          <w:szCs w:val="22"/>
          <w:lang w:val="en-NZ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>NUMBER OF DAYS, TIMES.</w:t>
      </w:r>
      <w:r>
        <w:rPr>
          <w:rFonts w:ascii="Arial" w:hAnsi="Arial" w:cs="Arial"/>
          <w:sz w:val="22"/>
          <w:szCs w:val="22"/>
        </w:rPr>
        <w:t>+</w:t>
      </w:r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 xml:space="preserve">+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lastRenderedPageBreak/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day:+</w:t>
      </w:r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The following are public holidays and there will be no classes or assessments on these days:+</w:t>
      </w:r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BOOKS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course.</w:t>
      </w:r>
      <w:r w:rsidR="000D50B9">
        <w:rPr>
          <w:rFonts w:ascii="Arial" w:hAnsi="Arial" w:cs="Arial"/>
        </w:rPr>
        <w:t>+</w:t>
      </w:r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0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course.</w:t>
      </w:r>
      <w:r w:rsidR="00AC68B4">
        <w:rPr>
          <w:rFonts w:ascii="Arial" w:hAnsi="Arial" w:cs="Arial"/>
          <w:sz w:val="22"/>
          <w:szCs w:val="22"/>
        </w:rPr>
        <w:t>+</w:t>
      </w:r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course.</w:t>
      </w:r>
      <w:r>
        <w:rPr>
          <w:rFonts w:ascii="Arial" w:hAnsi="Arial" w:cs="Arial"/>
          <w:sz w:val="22"/>
          <w:szCs w:val="22"/>
        </w:rPr>
        <w:t>+</w:t>
      </w:r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 xml:space="preserve">and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date.</w:t>
      </w:r>
      <w:r w:rsidR="00186C09">
        <w:rPr>
          <w:rFonts w:ascii="Arial" w:hAnsi="Arial" w:cs="Arial"/>
          <w:sz w:val="22"/>
          <w:szCs w:val="22"/>
        </w:rPr>
        <w:t xml:space="preserve">+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1764C" w14:textId="77777777" w:rsidR="00CA17E6" w:rsidRDefault="00CA17E6">
      <w:r>
        <w:separator/>
      </w:r>
    </w:p>
  </w:endnote>
  <w:endnote w:type="continuationSeparator" w:id="0">
    <w:p w14:paraId="4FF258B7" w14:textId="77777777" w:rsidR="00CA17E6" w:rsidRDefault="00CA1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8AB3A" w14:textId="77777777" w:rsidR="00CA17E6" w:rsidRDefault="00CA17E6">
      <w:r>
        <w:separator/>
      </w:r>
    </w:p>
  </w:footnote>
  <w:footnote w:type="continuationSeparator" w:id="0">
    <w:p w14:paraId="55610968" w14:textId="77777777" w:rsidR="00CA17E6" w:rsidRDefault="00CA1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562F0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17E6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moodle.ais.ac.nz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20</Words>
  <Characters>809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4</cp:revision>
  <cp:lastPrinted>2017-09-24T20:47:00Z</cp:lastPrinted>
  <dcterms:created xsi:type="dcterms:W3CDTF">2020-12-18T01:30:00Z</dcterms:created>
  <dcterms:modified xsi:type="dcterms:W3CDTF">2021-10-26T23:44:00Z</dcterms:modified>
</cp:coreProperties>
</file>